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831e2676c650366893ac5a93f43e7df37d329b"/>
      <w:r>
        <w:rPr>
          <w:b/>
        </w:rPr>
        <w:t xml:space="preserve">ПРОТОКОЛ ПРО РЕЗУЛЬТАТИ ЕЛЕКТРОННОГО АУКЦІОНУ № SPE001-UA-20230317-2121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7.03.2023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7.03.2023 12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Комплекс будівель за адресою: Кіровоградська обл., Кропивницький р-н, смт Олександрівка, вул. Незалежності України, 84</w:t>
      </w:r>
    </w:p>
    <w:p>
      <w:pPr>
        <w:numPr>
          <w:ilvl w:val="0"/>
          <w:numId w:val="1001"/>
        </w:numPr>
        <w:pStyle w:val="Compact"/>
      </w:pPr>
      <w:r>
        <w:t xml:space="preserve">До складу об'єкта приватизації входять: нежитлова будівля з прибудовами, Аа2к-к2,стіни - д/мазані, обкладені цеглою; оглядова яма, а3; убиральня, Б; сарай, В; погріб; Г; вигрібна яма, О; огорожа, N-N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062,5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753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50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903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120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12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ПРИЙМАЛЬНИЙ ПУНКТ "ПРОМАГРО", ЄДРПОУ: 365001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олька Олександр Миколайович, ІПН/РНОКПП: 32932179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ОХОРОННА КОМПАНІЯ "ЗАХИСТ ПЛЮС", ЄДРПОУ: 4183752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ривода Тетяна Іванівна, ІПН/РНОКПП: 276691162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удчук Валерій Миколайович, ІПН/РНОКПП: 33792132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онченко Сергій Дмитрович, ІПН/РНОКПП: 30929209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1:32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1:4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7:1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5:5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3.2023 17:25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1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1:4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7:1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580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29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31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1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43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7:1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58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4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31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1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3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7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9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12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ОХОРОННА КОМПАНІЯ "ЗАХИСТ ПЛЮС", ЄДРПОУ: 418375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36 144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33 73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5554900300005554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20172035521900300005554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5554900300005554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903 6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7.03.2023 12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ОХОРОННА КОМПАНІЯ "ЗАХИСТ ПЛЮС", ЄДРПОУ: 4183752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Дніпропетровській, Запорізькій та Кіровоград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1:29:55Z</dcterms:created>
  <dcterms:modified xsi:type="dcterms:W3CDTF">2024-05-02T21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